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Nepal</w:t>
      </w:r>
      <w:r>
        <w:t xml:space="preserve"> </w:t>
      </w:r>
      <w:r>
        <w:t xml:space="preserve">Kathmandu</w:t>
      </w:r>
    </w:p>
    <w:bookmarkStart w:id="27" w:name="X7eb850621fc06a71c170331849c1d13f3af4ac0"/>
    <w:p>
      <w:pPr>
        <w:pStyle w:val="Heading1"/>
      </w:pPr>
      <w:r>
        <w:t xml:space="preserve">Personal Statement for Software Engineer Position</w:t>
      </w:r>
    </w:p>
    <w:p>
      <w:pPr>
        <w:pStyle w:val="FirstParagraph"/>
      </w:pPr>
      <w:r>
        <w:t xml:space="preserve">Nurturing Innovation in Nepal Kathmandu's Digital Landscape</w:t>
      </w:r>
    </w:p>
    <w:bookmarkStart w:id="20" w:name="X179ed311c796629f64cbdefec9e370cfbd3fe5e"/>
    <w:p>
      <w:pPr>
        <w:pStyle w:val="Heading2"/>
      </w:pPr>
      <w:r>
        <w:t xml:space="preserve">Introduction: A Passion Rooted in Nepal Kathmandu</w:t>
      </w:r>
    </w:p>
    <w:p>
      <w:pPr>
        <w:pStyle w:val="FirstParagraph"/>
      </w:pPr>
      <w:r>
        <w:t xml:space="preserve">I am writing this Personal Statement with profound enthusiasm for a Software Engineer position within Nepal's vibrant tech ecosystem, specifically in my beloved city of Kathmandu. Growing up amidst the ancient temples and bustling streets of Kathmandu, I witnessed firsthand how technology could bridge tradition and modernity—a vision that has shaped my career trajectory. As an aspiring software engineer deeply connected to Nepal's cultural fabric, I am committed to developing solutions that address local challenges while contributing to the nation's digital transformation. This statement outlines my technical expertise, cultural understanding, and unwavering dedication to advancing Nepal Kathmandu as a hub for innovative technology.</w:t>
      </w:r>
    </w:p>
    <w:bookmarkEnd w:id="20"/>
    <w:bookmarkStart w:id="21" w:name="Xd33fa485e764d259c229a91b6521a8f695393ae"/>
    <w:p>
      <w:pPr>
        <w:pStyle w:val="Heading2"/>
      </w:pPr>
      <w:r>
        <w:t xml:space="preserve">Educational Foundation in Nepal's Tech Landscape</w:t>
      </w:r>
    </w:p>
    <w:p>
      <w:pPr>
        <w:pStyle w:val="FirstParagraph"/>
      </w:pPr>
      <w:r>
        <w:t xml:space="preserve">My journey began at Tribhuvan University's Faculty of Science, where I earned a Bachelor of Science in Computer Science with honors. During my studies, I focused on developing applications relevant to Nepal's unique context—from mobile health platforms for rural communities to payment systems accommodating Nepal's diverse banking infrastructure. Our campus lab in Kathmandu became my second home, where I collaborated with peers on projects like</w:t>
      </w:r>
      <w:r>
        <w:t xml:space="preserve"> </w:t>
      </w:r>
      <w:r>
        <w:rPr>
          <w:iCs/>
          <w:i/>
        </w:rPr>
        <w:t xml:space="preserve">Shikshya</w:t>
      </w:r>
      <w:r>
        <w:t xml:space="preserve"> </w:t>
      </w:r>
      <w:r>
        <w:t xml:space="preserve">(an educational platform for Nepali schools), which received recognition at the National Innovation Challenge 2021. I understand that technology in Nepal cannot be imported; it must be co-created with local needs in mind—a lesson reinforced by our university's emphasis on community-driven development.</w:t>
      </w:r>
    </w:p>
    <w:bookmarkEnd w:id="21"/>
    <w:bookmarkStart w:id="22" w:name="X636ae2ec9072217cbbde8400ac4011dc8452e59"/>
    <w:p>
      <w:pPr>
        <w:pStyle w:val="Heading2"/>
      </w:pPr>
      <w:r>
        <w:t xml:space="preserve">Professional Experience: Solving Nepali Realities</w:t>
      </w:r>
    </w:p>
    <w:p>
      <w:pPr>
        <w:pStyle w:val="FirstParagraph"/>
      </w:pPr>
      <w:r>
        <w:t xml:space="preserve">As a Software Engineer at TechSewa Nepal, I designed and deployed the</w:t>
      </w:r>
      <w:r>
        <w:t xml:space="preserve"> </w:t>
      </w:r>
      <w:r>
        <w:rPr>
          <w:iCs/>
          <w:i/>
        </w:rPr>
        <w:t xml:space="preserve">Nepal Transport Tracker</w:t>
      </w:r>
      <w:r>
        <w:t xml:space="preserve">, an open-source application that revolutionized public transportation for Kathmandu residents. By integrating with local bus companies' legacy systems and using affordable SMS-based interfaces for low-smartphone users, we served over 50,000 commuters daily. This project taught me the critical balance between technical excellence and cultural accessibility—features like Nepali language support and cash-on-delivery payment integration were non-negotiable for adoption. Earlier at DevNepal Solutions, I led a team that developed a disaster response platform used during the 2023 Gorkha earthquakes, demonstrating how software engineering can save lives in Nepal's challenging terrain.</w:t>
      </w:r>
    </w:p>
    <w:bookmarkEnd w:id="22"/>
    <w:bookmarkStart w:id="23" w:name="Xf61db0c41937d9ce076bfd5c527a10c1349257f"/>
    <w:p>
      <w:pPr>
        <w:pStyle w:val="Heading2"/>
      </w:pPr>
      <w:r>
        <w:t xml:space="preserve">Technical Versatility with Nepal-Centric Focus</w:t>
      </w:r>
    </w:p>
    <w:p>
      <w:pPr>
        <w:pStyle w:val="FirstParagraph"/>
      </w:pPr>
      <w:r>
        <w:t xml:space="preserve">My technical toolkit is intentionally curated for Nepal's evolving digital landscape. I specialize in full-stack development using React, Node.js, and Python—tools that power scalable solutions while maintaining low infrastructure costs. Crucially, I have deep expertise in mobile-first design (critical for Nepal's 40% smartphone penetration outside Kathmandu) and offline-capable applications (vital for areas with unstable internet). I've contributed to open-source projects like</w:t>
      </w:r>
      <w:r>
        <w:t xml:space="preserve"> </w:t>
      </w:r>
      <w:r>
        <w:rPr>
          <w:iCs/>
          <w:i/>
        </w:rPr>
        <w:t xml:space="preserve">Nepali OCR</w:t>
      </w:r>
      <w:r>
        <w:t xml:space="preserve">, which processes documents in Devanagari script, and participated in Nepal Software Engineering Society workshops. My proficiency extends beyond code: I speak Nepali fluently, understand local business practices like</w:t>
      </w:r>
      <w:r>
        <w:t xml:space="preserve"> </w:t>
      </w:r>
      <w:r>
        <w:rPr>
          <w:iCs/>
          <w:i/>
        </w:rPr>
        <w:t xml:space="preserve">barter-based transactions</w:t>
      </w:r>
      <w:r>
        <w:t xml:space="preserve"> </w:t>
      </w:r>
      <w:r>
        <w:t xml:space="preserve">common in rural markets, and have navigated Nepal's unique regulatory environment for fintech applications.</w:t>
      </w:r>
    </w:p>
    <w:bookmarkEnd w:id="23"/>
    <w:bookmarkStart w:id="24" w:name="X317dddf8d533f8c06f66a309054c90d5140fd79"/>
    <w:p>
      <w:pPr>
        <w:pStyle w:val="Heading2"/>
      </w:pPr>
      <w:r>
        <w:t xml:space="preserve">Why Kathmandu? Building Community Through Code</w:t>
      </w:r>
    </w:p>
    <w:p>
      <w:pPr>
        <w:pStyle w:val="FirstParagraph"/>
      </w:pPr>
      <w:r>
        <w:t xml:space="preserve">Kathmandu is not just a location for me—it's the heartbeat of Nepal's tech revolution. I've volunteered at Code for Nepal events, teaching coding to students in Patan Durbar Square, and co-founded a monthly "Tech Talk" series at Kathmandu Innovation Lab where local entrepreneurs discuss digital solutions. In our rapidly urbanizing city with 10% annual growth, I see an urgent need for software engineers who understand the complexities of serving both modern office districts like Thamel and remote villages accessible only by footpath. My commitment extends beyond employment: I'm currently mentoring four Nepali students through the Ministry of Education's Tech Mentorship Program, ensuring our next generation can build solutions for Nepal, not just from Nepal.</w:t>
      </w:r>
    </w:p>
    <w:bookmarkEnd w:id="24"/>
    <w:bookmarkStart w:id="25" w:name="vision-for-nepals-digital-future"/>
    <w:p>
      <w:pPr>
        <w:pStyle w:val="Heading2"/>
      </w:pPr>
      <w:r>
        <w:t xml:space="preserve">Vision for Nepal's Digital Future</w:t>
      </w:r>
    </w:p>
    <w:p>
      <w:pPr>
        <w:pStyle w:val="FirstParagraph"/>
      </w:pPr>
      <w:r>
        <w:t xml:space="preserve">As a Software Engineer committed to Kathmandu's growth, I envision a future where technology empowers Nepal's unique cultural heritage. I propose developing an AI-powered platform that preserves Nepali oral histories through voice recognition—solving the critical challenge of documenting fading traditions in rural areas. Additionally, I'm exploring blockchain solutions for transparent land records, addressing corruption that plagues 70% of Nepal's property disputes according to World Bank data. My approach always centers on three principles:</w:t>
      </w:r>
      <w:r>
        <w:t xml:space="preserve"> </w:t>
      </w:r>
      <w:r>
        <w:rPr>
          <w:iCs/>
          <w:i/>
        </w:rPr>
        <w:t xml:space="preserve">affordability</w:t>
      </w:r>
      <w:r>
        <w:t xml:space="preserve"> </w:t>
      </w:r>
      <w:r>
        <w:t xml:space="preserve">(no solution should cost more than a month's wages for Nepali citizens),</w:t>
      </w:r>
      <w:r>
        <w:t xml:space="preserve"> </w:t>
      </w:r>
      <w:r>
        <w:rPr>
          <w:iCs/>
          <w:i/>
        </w:rPr>
        <w:t xml:space="preserve">cultural sensitivity</w:t>
      </w:r>
      <w:r>
        <w:t xml:space="preserve"> </w:t>
      </w:r>
      <w:r>
        <w:t xml:space="preserve">(avoiding Western-centric assumptions), and</w:t>
      </w:r>
      <w:r>
        <w:t xml:space="preserve"> </w:t>
      </w:r>
      <w:r>
        <w:rPr>
          <w:iCs/>
          <w:i/>
        </w:rPr>
        <w:t xml:space="preserve">sustainability</w:t>
      </w:r>
      <w:r>
        <w:t xml:space="preserve"> </w:t>
      </w:r>
      <w:r>
        <w:t xml:space="preserve">(using local talent for maintenance).</w:t>
      </w:r>
    </w:p>
    <w:bookmarkEnd w:id="25"/>
    <w:bookmarkStart w:id="26" w:name="conclusion-a-promise-to-nepal-kathmandu"/>
    <w:p>
      <w:pPr>
        <w:pStyle w:val="Heading2"/>
      </w:pPr>
      <w:r>
        <w:t xml:space="preserve">Conclusion: A Promise to Nepal Kathmandu</w:t>
      </w:r>
    </w:p>
    <w:p>
      <w:pPr>
        <w:pStyle w:val="FirstParagraph"/>
      </w:pPr>
      <w:r>
        <w:t xml:space="preserve">This Personal Statement is not merely an application—it's a pledge. I offer not just technical skills, but a deep understanding of Nepal Kathmandu's soul and its digital aspirations. When I code, I do so knowing my work may help a farmer in the hills access market prices via SMS, or enable a Kathmandu shopkeeper to digitize transactions without internet costs. My journey began with the mountain views from my classroom at KU, and it will continue through every line of code written for Nepal's progress. I am ready to bring my expertise in scalable systems, community-centered design, and unwavering passion for Nepal's potential to your team. Together, we can transform Kathmandu into a beacon of South Asian innovation—one that respects our heritage while boldly embracing the future.</w:t>
      </w:r>
    </w:p>
    <w:bookmarkEnd w:id="26"/>
    <w:p>
      <w:pPr>
        <w:pStyle w:val="BodyText"/>
      </w:pPr>
      <w:r>
        <w:t xml:space="preserve">Word Count: 852 | Personal Statement for Software Engineer Position | Nepal Kathmandu</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Nepal Kathmandu</dc:title>
  <dc:creator/>
  <dc:language>en</dc:language>
  <cp:keywords/>
  <dcterms:created xsi:type="dcterms:W3CDTF">2026-06-30T00:39:08Z</dcterms:created>
  <dcterms:modified xsi:type="dcterms:W3CDTF">2026-06-30T00:39:08Z</dcterms:modified>
</cp:coreProperties>
</file>

<file path=docProps/custom.xml><?xml version="1.0" encoding="utf-8"?>
<Properties xmlns="http://schemas.openxmlformats.org/officeDocument/2006/custom-properties" xmlns:vt="http://schemas.openxmlformats.org/officeDocument/2006/docPropsVTypes"/>
</file>